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5E0B" w:rsidRPr="00595E0B" w:rsidRDefault="001374C5" w:rsidP="00595E0B">
      <w:pPr>
        <w:pStyle w:val="NoSpacing"/>
        <w:jc w:val="center"/>
        <w:rPr>
          <w:b/>
          <w:sz w:val="28"/>
        </w:rPr>
      </w:pPr>
      <w:r>
        <w:rPr>
          <w:b/>
          <w:sz w:val="28"/>
        </w:rPr>
        <w:t>.NET Programming</w:t>
      </w:r>
    </w:p>
    <w:p w:rsidR="00595E0B" w:rsidRDefault="00EE64D0" w:rsidP="00595E0B">
      <w:pPr>
        <w:pStyle w:val="NoSpacing"/>
        <w:jc w:val="center"/>
        <w:rPr>
          <w:b/>
        </w:rPr>
      </w:pPr>
      <w:r>
        <w:rPr>
          <w:b/>
        </w:rPr>
        <w:t>Assignment: 2</w:t>
      </w:r>
    </w:p>
    <w:p w:rsidR="00595E0B" w:rsidRDefault="00595E0B" w:rsidP="00595E0B">
      <w:pPr>
        <w:pStyle w:val="NoSpacing"/>
        <w:pBdr>
          <w:top w:val="single" w:sz="6" w:space="1" w:color="auto"/>
          <w:bottom w:val="single" w:sz="6" w:space="1" w:color="auto"/>
        </w:pBdr>
        <w:jc w:val="center"/>
        <w:rPr>
          <w:b/>
        </w:rPr>
      </w:pPr>
    </w:p>
    <w:p w:rsidR="00D3183F" w:rsidRDefault="00D3183F" w:rsidP="00D3183F">
      <w:pPr>
        <w:pStyle w:val="NoSpacing"/>
      </w:pPr>
      <w:r>
        <w:t>Design a class called "</w:t>
      </w:r>
      <w:r w:rsidRPr="006C32F9">
        <w:rPr>
          <w:b/>
        </w:rPr>
        <w:t>DOB</w:t>
      </w:r>
      <w:r>
        <w:t>" with the following functionalities:</w:t>
      </w:r>
    </w:p>
    <w:p w:rsidR="00D3183F" w:rsidRDefault="00D3183F" w:rsidP="00D3183F">
      <w:pPr>
        <w:pStyle w:val="NoSpacing"/>
      </w:pPr>
      <w:r>
        <w:t>-[p]day</w:t>
      </w:r>
    </w:p>
    <w:p w:rsidR="00D3183F" w:rsidRDefault="00D3183F" w:rsidP="00D3183F">
      <w:pPr>
        <w:pStyle w:val="NoSpacing"/>
      </w:pPr>
      <w:r>
        <w:t>-[p]month</w:t>
      </w:r>
    </w:p>
    <w:p w:rsidR="00D3183F" w:rsidRDefault="00D3183F" w:rsidP="00D3183F">
      <w:pPr>
        <w:pStyle w:val="NoSpacing"/>
      </w:pPr>
      <w:r>
        <w:t>-[p]year</w:t>
      </w:r>
    </w:p>
    <w:p w:rsidR="00D3183F" w:rsidRDefault="00D3183F" w:rsidP="00D3183F">
      <w:pPr>
        <w:pStyle w:val="NoSpacing"/>
      </w:pPr>
      <w:r>
        <w:t>+bool set(int d,int m,int y)//returns true if a valid date, false otherwise</w:t>
      </w:r>
    </w:p>
    <w:p w:rsidR="0069704C" w:rsidRDefault="0069704C" w:rsidP="0069704C">
      <w:pPr>
        <w:pStyle w:val="NoSpacing"/>
        <w:pBdr>
          <w:bottom w:val="single" w:sz="6" w:space="1" w:color="auto"/>
        </w:pBdr>
      </w:pPr>
    </w:p>
    <w:p w:rsidR="0069704C" w:rsidRDefault="0069704C" w:rsidP="0069704C">
      <w:pPr>
        <w:pStyle w:val="NoSpacing"/>
      </w:pPr>
    </w:p>
    <w:p w:rsidR="0069704C" w:rsidRDefault="0069704C" w:rsidP="00D3183F">
      <w:pPr>
        <w:pStyle w:val="NoSpacing"/>
      </w:pPr>
      <w:r>
        <w:t>Design a static class called "</w:t>
      </w:r>
      <w:r w:rsidRPr="006C32F9">
        <w:rPr>
          <w:b/>
        </w:rPr>
        <w:t>IDGENARATOR</w:t>
      </w:r>
      <w:r>
        <w:t xml:space="preserve">" with the following </w:t>
      </w:r>
      <w:r w:rsidR="00595E0B">
        <w:t>functionalities</w:t>
      </w:r>
      <w:r>
        <w:t>:</w:t>
      </w:r>
    </w:p>
    <w:p w:rsidR="0069704C" w:rsidRDefault="0069704C" w:rsidP="0069704C">
      <w:pPr>
        <w:pStyle w:val="NoSpacing"/>
      </w:pPr>
      <w:r>
        <w:t>-static int serial_no</w:t>
      </w:r>
    </w:p>
    <w:p w:rsidR="0069704C" w:rsidRDefault="0069704C" w:rsidP="0069704C">
      <w:pPr>
        <w:pStyle w:val="NoSpacing"/>
      </w:pPr>
      <w:r>
        <w:t>+String generate()//this method will automatically generates an ID for an account</w:t>
      </w:r>
    </w:p>
    <w:p w:rsidR="0069704C" w:rsidRDefault="0069704C" w:rsidP="0069704C">
      <w:pPr>
        <w:pStyle w:val="NoSpacing"/>
      </w:pPr>
      <w:r>
        <w:t>the format will be "YYYY-MM-SSSSS".</w:t>
      </w:r>
    </w:p>
    <w:p w:rsidR="0069704C" w:rsidRDefault="0069704C" w:rsidP="0069704C">
      <w:pPr>
        <w:pStyle w:val="NoSpacing"/>
      </w:pPr>
      <w:r>
        <w:t>example: if the serial number is 1 and date is september,2012 the auto gen ID will be "2012-09-00001".</w:t>
      </w:r>
    </w:p>
    <w:p w:rsidR="0069704C" w:rsidRDefault="0069704C" w:rsidP="0069704C">
      <w:pPr>
        <w:pStyle w:val="NoSpacing"/>
      </w:pPr>
      <w:r>
        <w:t xml:space="preserve">         if the serial number is 102 and date is januray,2013 the auto gen ID will be "2012-09-00102".</w:t>
      </w:r>
    </w:p>
    <w:p w:rsidR="0069704C" w:rsidRDefault="0069704C" w:rsidP="0069704C">
      <w:pPr>
        <w:pStyle w:val="NoSpacing"/>
      </w:pPr>
      <w:r>
        <w:t xml:space="preserve">*** </w:t>
      </w:r>
      <w:r w:rsidR="00C90AD6">
        <w:t>please</w:t>
      </w:r>
      <w:r>
        <w:t xml:space="preserve"> reset the serial no to 1 if the month is changed</w:t>
      </w:r>
    </w:p>
    <w:p w:rsidR="0069704C" w:rsidRDefault="0069704C" w:rsidP="0069704C">
      <w:pPr>
        <w:pStyle w:val="NoSpacing"/>
        <w:pBdr>
          <w:bottom w:val="single" w:sz="6" w:space="1" w:color="auto"/>
        </w:pBdr>
      </w:pPr>
      <w:r>
        <w:t>*** assume other variable if needed (you must need another one)</w:t>
      </w:r>
    </w:p>
    <w:p w:rsidR="00AD220D" w:rsidRDefault="00AD220D" w:rsidP="0069704C">
      <w:pPr>
        <w:pStyle w:val="NoSpacing"/>
        <w:pBdr>
          <w:bottom w:val="single" w:sz="6" w:space="1" w:color="auto"/>
        </w:pBdr>
      </w:pPr>
    </w:p>
    <w:p w:rsidR="00AD220D" w:rsidRPr="00D3183F" w:rsidRDefault="00AD220D" w:rsidP="0069704C">
      <w:pPr>
        <w:pStyle w:val="NoSpacing"/>
        <w:pBdr>
          <w:bottom w:val="single" w:sz="6" w:space="1" w:color="auto"/>
        </w:pBdr>
      </w:pPr>
      <w:r w:rsidRPr="00D3183F">
        <w:t>Help:</w:t>
      </w:r>
    </w:p>
    <w:p w:rsidR="00AD220D" w:rsidRPr="00D3183F" w:rsidRDefault="00AD220D" w:rsidP="00AD220D">
      <w:pPr>
        <w:pStyle w:val="NoSpacing"/>
        <w:pBdr>
          <w:bottom w:val="single" w:sz="6" w:space="1" w:color="auto"/>
        </w:pBdr>
      </w:pPr>
      <w:r w:rsidRPr="00D3183F">
        <w:t xml:space="preserve">Use </w:t>
      </w:r>
      <w:r w:rsidRPr="00D3183F">
        <w:rPr>
          <w:color w:val="4F81BD" w:themeColor="accent1"/>
        </w:rPr>
        <w:t>DateTime c</w:t>
      </w:r>
      <w:r w:rsidRPr="00D3183F">
        <w:t>lass</w:t>
      </w:r>
    </w:p>
    <w:p w:rsidR="00AD220D" w:rsidRPr="00D3183F" w:rsidRDefault="00AD220D" w:rsidP="00AD220D">
      <w:pPr>
        <w:pStyle w:val="NoSpacing"/>
        <w:pBdr>
          <w:bottom w:val="single" w:sz="6" w:space="1" w:color="auto"/>
        </w:pBdr>
      </w:pPr>
      <w:r w:rsidRPr="00D3183F">
        <w:t xml:space="preserve">Use </w:t>
      </w:r>
      <w:r w:rsidRPr="00D3183F">
        <w:rPr>
          <w:color w:val="4F81BD" w:themeColor="accent1"/>
        </w:rPr>
        <w:t>DateTime.Now</w:t>
      </w:r>
      <w:r w:rsidRPr="00D3183F">
        <w:t xml:space="preserve"> to get the current datetime from the system.</w:t>
      </w:r>
    </w:p>
    <w:p w:rsidR="00AD220D" w:rsidRPr="00AD220D" w:rsidRDefault="00AD220D" w:rsidP="0069704C">
      <w:pPr>
        <w:pStyle w:val="NoSpacing"/>
        <w:pBdr>
          <w:bottom w:val="single" w:sz="6" w:space="1" w:color="auto"/>
        </w:pBdr>
        <w:rPr>
          <w:sz w:val="28"/>
        </w:rPr>
      </w:pPr>
    </w:p>
    <w:p w:rsidR="0069704C" w:rsidRDefault="0069704C" w:rsidP="0069704C">
      <w:pPr>
        <w:pStyle w:val="NoSpacing"/>
      </w:pPr>
    </w:p>
    <w:p w:rsidR="00D3183F" w:rsidRDefault="00D3183F" w:rsidP="00D3183F">
      <w:pPr>
        <w:pStyle w:val="NoSpacing"/>
      </w:pPr>
      <w:r>
        <w:t xml:space="preserve">Design an </w:t>
      </w:r>
      <w:r w:rsidRPr="001F3307">
        <w:rPr>
          <w:u w:val="single"/>
        </w:rPr>
        <w:t>abstract</w:t>
      </w:r>
      <w:r>
        <w:t xml:space="preserve"> class called "</w:t>
      </w:r>
      <w:r w:rsidRPr="006C32F9">
        <w:rPr>
          <w:b/>
        </w:rPr>
        <w:t>account</w:t>
      </w:r>
      <w:r>
        <w:t>" with the following functionalities:</w:t>
      </w:r>
    </w:p>
    <w:p w:rsidR="00D3183F" w:rsidRDefault="00D3183F" w:rsidP="00D3183F">
      <w:pPr>
        <w:pStyle w:val="NoSpacing"/>
      </w:pPr>
      <w:r>
        <w:t>+default constructor</w:t>
      </w:r>
    </w:p>
    <w:p w:rsidR="00D3183F" w:rsidRDefault="00D3183F" w:rsidP="00D3183F">
      <w:pPr>
        <w:pStyle w:val="NoSpacing"/>
      </w:pPr>
      <w:r>
        <w:t>+parameterized constructor</w:t>
      </w:r>
    </w:p>
    <w:p w:rsidR="00D3183F" w:rsidRDefault="00D3183F" w:rsidP="00D3183F">
      <w:pPr>
        <w:pStyle w:val="NoSpacing"/>
      </w:pPr>
      <w:r>
        <w:t>+[p]</w:t>
      </w:r>
      <w:r w:rsidRPr="006B493D">
        <w:t xml:space="preserve"> </w:t>
      </w:r>
      <w:r>
        <w:t>[read only]name</w:t>
      </w:r>
    </w:p>
    <w:p w:rsidR="00D3183F" w:rsidRDefault="00D3183F" w:rsidP="00D3183F">
      <w:pPr>
        <w:pStyle w:val="NoSpacing"/>
      </w:pPr>
      <w:r>
        <w:t>+[p]</w:t>
      </w:r>
      <w:r w:rsidRPr="006B493D">
        <w:t xml:space="preserve"> </w:t>
      </w:r>
      <w:r>
        <w:t>[read only]ID(auto generated)</w:t>
      </w:r>
    </w:p>
    <w:p w:rsidR="00D3183F" w:rsidRDefault="00D3183F" w:rsidP="00D3183F">
      <w:pPr>
        <w:pStyle w:val="NoSpacing"/>
      </w:pPr>
      <w:r>
        <w:t>+[p]</w:t>
      </w:r>
      <w:r w:rsidRPr="006B493D">
        <w:t xml:space="preserve"> </w:t>
      </w:r>
      <w:r>
        <w:t>[read only]DOB (do not use system object)</w:t>
      </w:r>
    </w:p>
    <w:p w:rsidR="00D3183F" w:rsidRDefault="00D3183F" w:rsidP="00D3183F">
      <w:pPr>
        <w:pStyle w:val="NoSpacing"/>
      </w:pPr>
      <w:r>
        <w:t>+[p]</w:t>
      </w:r>
      <w:r w:rsidRPr="006B493D">
        <w:t xml:space="preserve"> </w:t>
      </w:r>
      <w:r>
        <w:t>[read only]nominee</w:t>
      </w:r>
    </w:p>
    <w:p w:rsidR="00D3183F" w:rsidRDefault="00D3183F" w:rsidP="00D3183F">
      <w:pPr>
        <w:pStyle w:val="NoSpacing"/>
      </w:pPr>
      <w:r>
        <w:t>+[p]</w:t>
      </w:r>
      <w:r w:rsidRPr="006B493D">
        <w:t xml:space="preserve"> </w:t>
      </w:r>
      <w:r>
        <w:t>[read only] [read only]double balance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abstract</w:t>
      </w:r>
      <w:r>
        <w:t xml:space="preserve"> bool deposit(double amount)//if the amount can be successfully deposited to the balance return true, else false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abstract</w:t>
      </w:r>
      <w:r>
        <w:t xml:space="preserve"> bool withdraw(double amount)//if the amount can be successfully withdraw from the balance return true, else false</w:t>
      </w:r>
    </w:p>
    <w:p w:rsidR="00D3183F" w:rsidRDefault="00D3183F" w:rsidP="00D3183F">
      <w:pPr>
        <w:pStyle w:val="NoSpacing"/>
        <w:pBdr>
          <w:bottom w:val="single" w:sz="6" w:space="1" w:color="auto"/>
        </w:pBdr>
      </w:pPr>
      <w:r>
        <w:t>+void printAccount()//prints all the account info</w:t>
      </w:r>
    </w:p>
    <w:p w:rsidR="007C0E34" w:rsidRDefault="007C0E34" w:rsidP="00D3183F">
      <w:pPr>
        <w:pStyle w:val="NoSpacing"/>
        <w:pBdr>
          <w:bottom w:val="single" w:sz="6" w:space="1" w:color="auto"/>
        </w:pBdr>
      </w:pPr>
    </w:p>
    <w:p w:rsidR="0069704C" w:rsidRDefault="0069704C" w:rsidP="0069704C">
      <w:pPr>
        <w:pStyle w:val="NoSpacing"/>
      </w:pPr>
    </w:p>
    <w:p w:rsidR="00D3183F" w:rsidRDefault="00D3183F" w:rsidP="00D3183F">
      <w:pPr>
        <w:pStyle w:val="NoSpacing"/>
      </w:pPr>
      <w:r>
        <w:t>Design a class called "</w:t>
      </w:r>
      <w:r>
        <w:rPr>
          <w:b/>
        </w:rPr>
        <w:t>Debit</w:t>
      </w:r>
      <w:r>
        <w:t>"</w:t>
      </w:r>
      <w:r w:rsidR="00426BEE">
        <w:t>(deposited money in</w:t>
      </w:r>
      <w:r w:rsidR="00426BEE" w:rsidRPr="00426BEE">
        <w:t xml:space="preserve"> bank</w:t>
      </w:r>
      <w:r w:rsidR="00426BEE">
        <w:t>)</w:t>
      </w:r>
      <w:r>
        <w:t xml:space="preserve"> from </w:t>
      </w:r>
      <w:r w:rsidRPr="007E51CF">
        <w:rPr>
          <w:b/>
        </w:rPr>
        <w:t>“Account”</w:t>
      </w:r>
      <w:r>
        <w:t xml:space="preserve"> with the following functionalities:</w:t>
      </w:r>
    </w:p>
    <w:p w:rsidR="00D3183F" w:rsidRDefault="00D3183F" w:rsidP="00D3183F">
      <w:pPr>
        <w:pStyle w:val="NoSpacing"/>
      </w:pPr>
      <w:r>
        <w:t>+default constructor</w:t>
      </w:r>
    </w:p>
    <w:p w:rsidR="00D3183F" w:rsidRDefault="00D3183F" w:rsidP="00D3183F">
      <w:pPr>
        <w:pStyle w:val="NoSpacing"/>
      </w:pPr>
      <w:r>
        <w:t>+parameterized constructor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deposit(double amount)//if the amount can be successfully deposited to the balance return true, else false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withdraw(double amount)//if the amount can be successfully withdraw from the balance return true, else false</w:t>
      </w:r>
    </w:p>
    <w:p w:rsidR="00D3183F" w:rsidRDefault="00D3183F" w:rsidP="00D3183F">
      <w:pPr>
        <w:pStyle w:val="NoSpacing"/>
      </w:pPr>
      <w:r>
        <w:t>+void printAccount()//prints all the account info</w:t>
      </w:r>
    </w:p>
    <w:p w:rsidR="007C0E34" w:rsidRDefault="00D3183F" w:rsidP="00D3183F">
      <w:pPr>
        <w:pStyle w:val="NoSpacing"/>
        <w:pBdr>
          <w:bottom w:val="single" w:sz="6" w:space="1" w:color="auto"/>
        </w:pBdr>
      </w:pPr>
      <w:r>
        <w:t>***debit account’s max balance is 100000 and daily transaction limit is 20000</w:t>
      </w:r>
    </w:p>
    <w:p w:rsidR="00D3183F" w:rsidRPr="00247DB3" w:rsidRDefault="00D3183F" w:rsidP="00D3183F">
      <w:pPr>
        <w:pStyle w:val="NoSpacing"/>
        <w:rPr>
          <w:sz w:val="16"/>
        </w:rPr>
      </w:pPr>
    </w:p>
    <w:p w:rsidR="00D3183F" w:rsidRDefault="00D3183F" w:rsidP="00D3183F">
      <w:pPr>
        <w:pStyle w:val="NoSpacing"/>
      </w:pPr>
      <w:r>
        <w:t>Design a class called "</w:t>
      </w:r>
      <w:r>
        <w:rPr>
          <w:b/>
        </w:rPr>
        <w:t>Credit</w:t>
      </w:r>
      <w:r>
        <w:t>"</w:t>
      </w:r>
      <w:r w:rsidR="00145548">
        <w:t>(withdraw</w:t>
      </w:r>
      <w:r w:rsidR="00426BEE">
        <w:t xml:space="preserve"> money from </w:t>
      </w:r>
      <w:r w:rsidR="00426BEE" w:rsidRPr="00426BEE">
        <w:t>bank</w:t>
      </w:r>
      <w:r w:rsidR="00426BEE">
        <w:t>)</w:t>
      </w:r>
      <w:r>
        <w:t xml:space="preserve"> from </w:t>
      </w:r>
      <w:r w:rsidRPr="007E51CF">
        <w:rPr>
          <w:b/>
        </w:rPr>
        <w:t>“Account”</w:t>
      </w:r>
      <w:r>
        <w:t xml:space="preserve"> with the following functionalities:</w:t>
      </w:r>
      <w:r w:rsidR="00426BEE">
        <w:t xml:space="preserve"> // </w:t>
      </w:r>
    </w:p>
    <w:p w:rsidR="00D3183F" w:rsidRDefault="00D3183F" w:rsidP="00D3183F">
      <w:pPr>
        <w:pStyle w:val="NoSpacing"/>
      </w:pPr>
      <w:r>
        <w:t>+default constructor</w:t>
      </w:r>
    </w:p>
    <w:p w:rsidR="00D3183F" w:rsidRDefault="00D3183F" w:rsidP="00D3183F">
      <w:pPr>
        <w:pStyle w:val="NoSpacing"/>
      </w:pPr>
      <w:r>
        <w:t>+parameterized constructor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deposit(double amount)//if the amount can be successfully deposited to the balance return true, else false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withdraw(double amount)//if the amount can be successfully withdraw from the balance return true, else false</w:t>
      </w:r>
    </w:p>
    <w:p w:rsidR="00D3183F" w:rsidRDefault="00D3183F" w:rsidP="00D3183F">
      <w:pPr>
        <w:pStyle w:val="NoSpacing"/>
      </w:pPr>
      <w:r>
        <w:t>+void printAccount()//prints all the account info</w:t>
      </w:r>
    </w:p>
    <w:p w:rsidR="00D3183F" w:rsidRDefault="00D3183F" w:rsidP="00D3183F">
      <w:pPr>
        <w:pStyle w:val="NoSpacing"/>
      </w:pPr>
    </w:p>
    <w:p w:rsidR="00D3183F" w:rsidRDefault="00D3183F" w:rsidP="00D3183F">
      <w:pPr>
        <w:pStyle w:val="NoSpacing"/>
        <w:pBdr>
          <w:bottom w:val="single" w:sz="6" w:space="1" w:color="auto"/>
        </w:pBdr>
      </w:pPr>
      <w:r>
        <w:t>***Credit account’s min balance</w:t>
      </w:r>
      <w:r w:rsidR="005D4704">
        <w:t xml:space="preserve"> is -100000 and no upper limit</w:t>
      </w:r>
      <w:r>
        <w:t>, daily Cash withdraw limit is 20000</w:t>
      </w:r>
    </w:p>
    <w:p w:rsidR="00D3183F" w:rsidRDefault="00D3183F" w:rsidP="00D3183F">
      <w:pPr>
        <w:pStyle w:val="NoSpacing"/>
      </w:pPr>
    </w:p>
    <w:p w:rsidR="00D3183F" w:rsidRDefault="00D3183F" w:rsidP="00D3183F">
      <w:pPr>
        <w:pStyle w:val="NoSpacing"/>
      </w:pPr>
      <w:r>
        <w:t>Design a class called "</w:t>
      </w:r>
      <w:r>
        <w:rPr>
          <w:b/>
        </w:rPr>
        <w:t>Savings</w:t>
      </w:r>
      <w:r>
        <w:t xml:space="preserve">" from </w:t>
      </w:r>
      <w:r w:rsidRPr="007E51CF">
        <w:rPr>
          <w:b/>
        </w:rPr>
        <w:t>“Account”</w:t>
      </w:r>
      <w:r>
        <w:t xml:space="preserve"> with the following functionalities:</w:t>
      </w:r>
    </w:p>
    <w:p w:rsidR="00D3183F" w:rsidRDefault="00D3183F" w:rsidP="00D3183F">
      <w:pPr>
        <w:pStyle w:val="NoSpacing"/>
      </w:pPr>
      <w:r>
        <w:t>+default constructor</w:t>
      </w:r>
    </w:p>
    <w:p w:rsidR="00D3183F" w:rsidRDefault="00D3183F" w:rsidP="00D3183F">
      <w:pPr>
        <w:pStyle w:val="NoSpacing"/>
      </w:pPr>
      <w:r>
        <w:t>+parameterized constructor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deposit(double amount)//if the amount can be successfully deposited to the balance return true, else false</w:t>
      </w:r>
    </w:p>
    <w:p w:rsidR="00D3183F" w:rsidRDefault="00D3183F" w:rsidP="00D3183F">
      <w:pPr>
        <w:pStyle w:val="NoSpacing"/>
      </w:pPr>
      <w:r>
        <w:t>+</w:t>
      </w:r>
      <w:r w:rsidRPr="001F3307">
        <w:rPr>
          <w:u w:val="single"/>
        </w:rPr>
        <w:t xml:space="preserve"> </w:t>
      </w:r>
      <w:r>
        <w:t>bool withdraw(double amount)//if the amount can be successfully withdraw from the balance return true, else false</w:t>
      </w:r>
    </w:p>
    <w:p w:rsidR="00D3183F" w:rsidRDefault="00D3183F" w:rsidP="00D3183F">
      <w:pPr>
        <w:pStyle w:val="NoSpacing"/>
      </w:pPr>
      <w:r>
        <w:t>+void printAccount()//prints all the account info</w:t>
      </w:r>
    </w:p>
    <w:p w:rsidR="00D3183F" w:rsidRDefault="00D3183F" w:rsidP="00D3183F">
      <w:pPr>
        <w:pStyle w:val="NoSpacing"/>
      </w:pPr>
    </w:p>
    <w:p w:rsidR="00D3183F" w:rsidRDefault="00D3183F" w:rsidP="00D3183F">
      <w:pPr>
        <w:pStyle w:val="NoSpacing"/>
        <w:pBdr>
          <w:bottom w:val="single" w:sz="6" w:space="1" w:color="auto"/>
        </w:pBdr>
      </w:pPr>
      <w:r>
        <w:t>***no limit</w:t>
      </w:r>
    </w:p>
    <w:p w:rsidR="00D3183F" w:rsidRDefault="00D3183F" w:rsidP="00D3183F">
      <w:pPr>
        <w:pStyle w:val="NoSpacing"/>
      </w:pPr>
    </w:p>
    <w:p w:rsidR="00D3183F" w:rsidRDefault="00D3183F" w:rsidP="00D3183F">
      <w:pPr>
        <w:pStyle w:val="NoSpacing"/>
      </w:pPr>
      <w:r>
        <w:t>Design a class called "</w:t>
      </w:r>
      <w:r w:rsidRPr="006C32F9">
        <w:rPr>
          <w:b/>
        </w:rPr>
        <w:t>bank</w:t>
      </w:r>
      <w:r>
        <w:t>" with the following functionalities:</w:t>
      </w:r>
    </w:p>
    <w:p w:rsidR="00D3183F" w:rsidRDefault="00D3183F" w:rsidP="00D3183F">
      <w:pPr>
        <w:pStyle w:val="NoSpacing"/>
      </w:pPr>
      <w:r>
        <w:t>-array of</w:t>
      </w:r>
      <w:r w:rsidRPr="00FC3B22">
        <w:rPr>
          <w:b/>
          <w:i/>
          <w:u w:val="single"/>
        </w:rPr>
        <w:t xml:space="preserve"> account</w:t>
      </w:r>
      <w:r>
        <w:t xml:space="preserve"> of size 1000(do not use generics)[***use indexer for your solution which takes Account number as an index]</w:t>
      </w:r>
    </w:p>
    <w:p w:rsidR="00D3183F" w:rsidRDefault="00D3183F" w:rsidP="00D3183F">
      <w:pPr>
        <w:pStyle w:val="NoSpacing"/>
      </w:pPr>
      <w:r>
        <w:t>+void create_account()//this method will take care of the user input for account creation</w:t>
      </w:r>
    </w:p>
    <w:p w:rsidR="00D3183F" w:rsidRDefault="00D3183F" w:rsidP="00D3183F">
      <w:pPr>
        <w:pStyle w:val="NoSpacing"/>
      </w:pPr>
      <w:r>
        <w:t>+void deposit(String ID, amount)//this method will take care of the user input for deposit an amount to a specific account</w:t>
      </w:r>
    </w:p>
    <w:p w:rsidR="00D3183F" w:rsidRDefault="00D3183F" w:rsidP="00D3183F">
      <w:pPr>
        <w:pStyle w:val="NoSpacing"/>
      </w:pPr>
      <w:r>
        <w:t xml:space="preserve">    ***please generate error msg is account cannot be found or other</w:t>
      </w:r>
    </w:p>
    <w:p w:rsidR="00D3183F" w:rsidRDefault="00D3183F" w:rsidP="00D3183F">
      <w:pPr>
        <w:pStyle w:val="NoSpacing"/>
      </w:pPr>
      <w:r>
        <w:t>-void withdraw(String ID,ammount)//this method will take care of the user input for withdraw an amount from a specific account</w:t>
      </w:r>
    </w:p>
    <w:p w:rsidR="00D3183F" w:rsidRDefault="00D3183F" w:rsidP="00D3183F">
      <w:pPr>
        <w:pStyle w:val="NoSpacing"/>
      </w:pPr>
      <w:r>
        <w:t xml:space="preserve">    ***please generate error msg is account cannot be found or other</w:t>
      </w:r>
    </w:p>
    <w:p w:rsidR="00D3183F" w:rsidRDefault="00D3183F" w:rsidP="00D3183F">
      <w:pPr>
        <w:pStyle w:val="NoSpacing"/>
      </w:pPr>
      <w:r>
        <w:t xml:space="preserve">-void </w:t>
      </w:r>
      <w:r w:rsidR="007C0E34">
        <w:t>print (</w:t>
      </w:r>
      <w:r>
        <w:t>String ID)//prints an specific account details</w:t>
      </w:r>
    </w:p>
    <w:p w:rsidR="00D3183F" w:rsidRDefault="00D3183F" w:rsidP="00D3183F">
      <w:pPr>
        <w:pStyle w:val="NoSpacing"/>
      </w:pPr>
    </w:p>
    <w:p w:rsidR="006E1D38" w:rsidRDefault="006E1D38" w:rsidP="002E1B7A">
      <w:pPr>
        <w:pStyle w:val="NoSpacing"/>
        <w:ind w:left="360"/>
      </w:pPr>
    </w:p>
    <w:p w:rsidR="007C0E34" w:rsidRDefault="007C0E34" w:rsidP="002E1B7A">
      <w:pPr>
        <w:pStyle w:val="NoSpacing"/>
        <w:ind w:left="360"/>
      </w:pPr>
    </w:p>
    <w:p w:rsidR="002E1B7A" w:rsidRPr="006D49AC" w:rsidRDefault="002E1B7A" w:rsidP="002E1B7A">
      <w:pPr>
        <w:pStyle w:val="NoSpacing"/>
        <w:pBdr>
          <w:top w:val="single" w:sz="6" w:space="1" w:color="auto"/>
          <w:bottom w:val="single" w:sz="6" w:space="1" w:color="auto"/>
        </w:pBdr>
        <w:jc w:val="center"/>
        <w:rPr>
          <w:b/>
          <w:sz w:val="32"/>
        </w:rPr>
      </w:pPr>
      <w:bookmarkStart w:id="0" w:name="_GoBack"/>
      <w:r w:rsidRPr="006D49AC">
        <w:rPr>
          <w:b/>
          <w:sz w:val="32"/>
        </w:rPr>
        <w:t>You may need several extra fields for your solution</w:t>
      </w:r>
    </w:p>
    <w:bookmarkEnd w:id="0"/>
    <w:p w:rsidR="002E1B7A" w:rsidRDefault="002E1B7A" w:rsidP="002E1B7A">
      <w:pPr>
        <w:pStyle w:val="NoSpacing"/>
        <w:ind w:left="360"/>
      </w:pPr>
    </w:p>
    <w:p w:rsidR="007C0E34" w:rsidRDefault="007C0E34" w:rsidP="002E1B7A">
      <w:pPr>
        <w:pStyle w:val="NoSpacing"/>
        <w:ind w:left="360"/>
      </w:pPr>
    </w:p>
    <w:p w:rsidR="00E04607" w:rsidRDefault="00E04607" w:rsidP="002E1B7A">
      <w:pPr>
        <w:pStyle w:val="NoSpacing"/>
        <w:ind w:left="360"/>
      </w:pPr>
    </w:p>
    <w:p w:rsidR="00E04607" w:rsidRPr="00E04607" w:rsidRDefault="00E04607" w:rsidP="00E04607">
      <w:pPr>
        <w:pStyle w:val="NoSpacing"/>
        <w:ind w:left="360"/>
        <w:rPr>
          <w:b/>
          <w:sz w:val="32"/>
        </w:rPr>
      </w:pPr>
      <w:r w:rsidRPr="00E04607">
        <w:rPr>
          <w:b/>
          <w:sz w:val="32"/>
        </w:rPr>
        <w:t>Deadline:</w:t>
      </w:r>
    </w:p>
    <w:p w:rsidR="00023CDD" w:rsidRDefault="00023CDD" w:rsidP="00E04607">
      <w:pPr>
        <w:pStyle w:val="NoSpacing"/>
        <w:ind w:left="360"/>
      </w:pPr>
    </w:p>
    <w:p w:rsidR="00023CDD" w:rsidRPr="00290898" w:rsidRDefault="00E04607" w:rsidP="00290898">
      <w:pPr>
        <w:pStyle w:val="NoSpacing"/>
        <w:ind w:left="360"/>
      </w:pPr>
      <w:r>
        <w:t xml:space="preserve">Deadline: </w:t>
      </w:r>
      <w:r w:rsidR="00290898">
        <w:t>7/1/2020</w:t>
      </w:r>
    </w:p>
    <w:p w:rsidR="00E04607" w:rsidRPr="004D37E2" w:rsidRDefault="00E04607" w:rsidP="00E04607">
      <w:pPr>
        <w:pStyle w:val="NoSpacing"/>
        <w:ind w:left="360"/>
        <w:rPr>
          <w:color w:val="FF0000"/>
          <w:sz w:val="28"/>
        </w:rPr>
      </w:pPr>
      <w:r w:rsidRPr="004D37E2">
        <w:rPr>
          <w:color w:val="FF0000"/>
          <w:sz w:val="32"/>
        </w:rPr>
        <w:t>Copying assignment will carry 0 marks for all</w:t>
      </w:r>
    </w:p>
    <w:p w:rsidR="00E04607" w:rsidRDefault="00E04607" w:rsidP="002E1B7A">
      <w:pPr>
        <w:pStyle w:val="NoSpacing"/>
        <w:ind w:left="360"/>
      </w:pPr>
    </w:p>
    <w:sectPr w:rsidR="00E04607" w:rsidSect="00595E0B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9663890"/>
    <w:multiLevelType w:val="hybridMultilevel"/>
    <w:tmpl w:val="49220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9B262A"/>
    <w:multiLevelType w:val="hybridMultilevel"/>
    <w:tmpl w:val="8CF4EB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MDczsjAxNDYzNTFT0lEKTi0uzszPAykwrAUAoiOPfywAAAA="/>
  </w:docVars>
  <w:rsids>
    <w:rsidRoot w:val="00A97313"/>
    <w:rsid w:val="0000264B"/>
    <w:rsid w:val="00023CDD"/>
    <w:rsid w:val="001374C5"/>
    <w:rsid w:val="001405F2"/>
    <w:rsid w:val="00145548"/>
    <w:rsid w:val="00213E3C"/>
    <w:rsid w:val="00290898"/>
    <w:rsid w:val="002E1B7A"/>
    <w:rsid w:val="00377618"/>
    <w:rsid w:val="00396008"/>
    <w:rsid w:val="00426BEE"/>
    <w:rsid w:val="00481163"/>
    <w:rsid w:val="004C576C"/>
    <w:rsid w:val="004D37E2"/>
    <w:rsid w:val="004E2367"/>
    <w:rsid w:val="00595E0B"/>
    <w:rsid w:val="005D4704"/>
    <w:rsid w:val="0069704C"/>
    <w:rsid w:val="006C32F9"/>
    <w:rsid w:val="006E1D38"/>
    <w:rsid w:val="007557A6"/>
    <w:rsid w:val="007935F2"/>
    <w:rsid w:val="007C0E34"/>
    <w:rsid w:val="009A3FB5"/>
    <w:rsid w:val="009F394B"/>
    <w:rsid w:val="00A97313"/>
    <w:rsid w:val="00AD220D"/>
    <w:rsid w:val="00C207E5"/>
    <w:rsid w:val="00C90AD6"/>
    <w:rsid w:val="00D3183F"/>
    <w:rsid w:val="00E04607"/>
    <w:rsid w:val="00EE64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1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704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6</TotalTime>
  <Pages>2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</dc:creator>
  <cp:keywords/>
  <dc:description/>
  <cp:lastModifiedBy>Bijan</cp:lastModifiedBy>
  <cp:revision>25</cp:revision>
  <dcterms:created xsi:type="dcterms:W3CDTF">2013-01-23T01:43:00Z</dcterms:created>
  <dcterms:modified xsi:type="dcterms:W3CDTF">2021-01-05T08:07:00Z</dcterms:modified>
</cp:coreProperties>
</file>